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June 2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694d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